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F59FFB" w14:textId="3E2C4C43" w:rsidR="2E6F1C63" w:rsidRDefault="006D781C" w:rsidP="2E6F1C63">
      <w:r>
        <w:rPr>
          <w:noProof/>
          <w:lang w:eastAsia="en-US"/>
        </w:rPr>
        <w:drawing>
          <wp:inline distT="0" distB="0" distL="0" distR="0" wp14:anchorId="51D7149D" wp14:editId="12F2841F">
            <wp:extent cx="5941060" cy="734695"/>
            <wp:effectExtent l="0" t="0" r="2540" b="1905"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../../../ART_and_logos/Toolset-BAR/8.5-inches-at-300-dpi-PRINT/Toolset_Bar_8.5_at_300_dpi_PRINT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060" cy="734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2F2F7F" w14:textId="65453244" w:rsidR="00674CC1" w:rsidRDefault="2BCCD635" w:rsidP="00786209">
      <w:pPr>
        <w:pStyle w:val="ListParagraph"/>
        <w:numPr>
          <w:ilvl w:val="0"/>
          <w:numId w:val="5"/>
        </w:numPr>
      </w:pPr>
      <w:r>
        <w:t>Outline</w:t>
      </w:r>
    </w:p>
    <w:tbl>
      <w:tblPr>
        <w:tblStyle w:val="GridTable1Light-Accent11"/>
        <w:tblW w:w="0" w:type="auto"/>
        <w:tblLook w:val="0420" w:firstRow="1" w:lastRow="0" w:firstColumn="0" w:lastColumn="0" w:noHBand="0" w:noVBand="1"/>
      </w:tblPr>
      <w:tblGrid>
        <w:gridCol w:w="4675"/>
        <w:gridCol w:w="4675"/>
      </w:tblGrid>
      <w:tr w:rsidR="2E6F1C63" w14:paraId="618114FD" w14:textId="77777777" w:rsidTr="003F33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680" w:type="dxa"/>
          </w:tcPr>
          <w:p w14:paraId="76E30FDF" w14:textId="2E2C99CC" w:rsidR="2E6F1C63" w:rsidRDefault="003057BF" w:rsidP="2E6F1C63">
            <w:pPr>
              <w:spacing w:after="200" w:line="276" w:lineRule="auto"/>
            </w:pPr>
            <w:r>
              <w:rPr>
                <w:rFonts w:ascii="Calibri" w:eastAsia="Calibri" w:hAnsi="Calibri" w:cs="Calibri"/>
              </w:rPr>
              <w:t>Visual</w:t>
            </w:r>
            <w:r w:rsidR="008D6D5B">
              <w:rPr>
                <w:rFonts w:ascii="Calibri" w:eastAsia="Calibri" w:hAnsi="Calibri" w:cs="Calibri"/>
              </w:rPr>
              <w:t xml:space="preserve"> (on screen</w:t>
            </w:r>
            <w:r w:rsidR="00670F8F">
              <w:rPr>
                <w:rFonts w:ascii="Calibri" w:eastAsia="Calibri" w:hAnsi="Calibri" w:cs="Calibri"/>
              </w:rPr>
              <w:t xml:space="preserve"> video</w:t>
            </w:r>
            <w:r w:rsidR="00184273">
              <w:rPr>
                <w:rFonts w:ascii="Calibri" w:eastAsia="Calibri" w:hAnsi="Calibri" w:cs="Calibri"/>
              </w:rPr>
              <w:t>, PowerPoint, etc.</w:t>
            </w:r>
            <w:r w:rsidR="008D6D5B">
              <w:rPr>
                <w:rFonts w:ascii="Calibri" w:eastAsia="Calibri" w:hAnsi="Calibri" w:cs="Calibri"/>
              </w:rPr>
              <w:t>)</w:t>
            </w:r>
          </w:p>
        </w:tc>
        <w:tc>
          <w:tcPr>
            <w:tcW w:w="4680" w:type="dxa"/>
          </w:tcPr>
          <w:p w14:paraId="30A35195" w14:textId="35BADCBD" w:rsidR="2E6F1C63" w:rsidRDefault="003057BF" w:rsidP="2E6F1C63">
            <w:r>
              <w:rPr>
                <w:rFonts w:ascii="Calibri" w:eastAsia="Calibri" w:hAnsi="Calibri" w:cs="Calibri"/>
              </w:rPr>
              <w:t>Audio</w:t>
            </w:r>
            <w:r w:rsidR="00670F8F">
              <w:rPr>
                <w:rFonts w:ascii="Calibri" w:eastAsia="Calibri" w:hAnsi="Calibri" w:cs="Calibri"/>
              </w:rPr>
              <w:t xml:space="preserve"> (</w:t>
            </w:r>
            <w:r w:rsidR="00184273">
              <w:rPr>
                <w:rFonts w:ascii="Calibri" w:eastAsia="Calibri" w:hAnsi="Calibri" w:cs="Calibri"/>
              </w:rPr>
              <w:t>narration, music, etc.</w:t>
            </w:r>
            <w:r w:rsidR="00670F8F">
              <w:rPr>
                <w:rFonts w:ascii="Calibri" w:eastAsia="Calibri" w:hAnsi="Calibri" w:cs="Calibri"/>
              </w:rPr>
              <w:t>)</w:t>
            </w:r>
          </w:p>
        </w:tc>
      </w:tr>
      <w:tr w:rsidR="2E6F1C63" w14:paraId="4EEFF916" w14:textId="77777777" w:rsidTr="003F330B">
        <w:trPr>
          <w:trHeight w:val="1431"/>
        </w:trPr>
        <w:tc>
          <w:tcPr>
            <w:tcW w:w="4680" w:type="dxa"/>
          </w:tcPr>
          <w:p w14:paraId="3A41FF69" w14:textId="77777777" w:rsidR="2E6F1C63" w:rsidRDefault="2E6F1C63" w:rsidP="001A40C6">
            <w:pPr>
              <w:rPr>
                <w:rFonts w:ascii="Calibri" w:eastAsia="Calibri" w:hAnsi="Calibri" w:cs="Calibri"/>
                <w:u w:val="single"/>
              </w:rPr>
            </w:pPr>
            <w:r w:rsidRPr="2E6F1C63">
              <w:rPr>
                <w:rFonts w:ascii="Calibri" w:eastAsia="Calibri" w:hAnsi="Calibri" w:cs="Calibri"/>
                <w:u w:val="single"/>
              </w:rPr>
              <w:t>Scene 1: Introduction</w:t>
            </w:r>
          </w:p>
          <w:p w14:paraId="558AC2E9" w14:textId="77777777" w:rsidR="00E03E06" w:rsidRDefault="00E03E06" w:rsidP="001A40C6">
            <w:pPr>
              <w:rPr>
                <w:rFonts w:ascii="Calibri" w:eastAsia="Calibri" w:hAnsi="Calibri" w:cs="Calibri"/>
                <w:b/>
                <w:bCs/>
                <w:u w:val="single"/>
              </w:rPr>
            </w:pPr>
          </w:p>
          <w:p w14:paraId="144772BC" w14:textId="09CE9730" w:rsidR="005E7E17" w:rsidRPr="00674CC1" w:rsidRDefault="005E7E17" w:rsidP="001A40C6">
            <w:pPr>
              <w:rPr>
                <w:rFonts w:ascii="Calibri" w:eastAsia="Calibri" w:hAnsi="Calibri" w:cs="Calibri"/>
                <w:u w:val="single"/>
              </w:rPr>
            </w:pPr>
            <w:bookmarkStart w:id="0" w:name="_GoBack"/>
            <w:bookmarkEnd w:id="0"/>
          </w:p>
        </w:tc>
        <w:tc>
          <w:tcPr>
            <w:tcW w:w="4680" w:type="dxa"/>
          </w:tcPr>
          <w:p w14:paraId="5BF92482" w14:textId="261EAF04" w:rsidR="00516D22" w:rsidRDefault="00516D22" w:rsidP="2E6F1C63"/>
          <w:p w14:paraId="4D2468D4" w14:textId="667BD292" w:rsidR="00516D22" w:rsidRDefault="00516D22" w:rsidP="142F05B0"/>
        </w:tc>
      </w:tr>
      <w:tr w:rsidR="2E6F1C63" w14:paraId="3906D371" w14:textId="77777777" w:rsidTr="003F330B">
        <w:trPr>
          <w:trHeight w:val="1431"/>
        </w:trPr>
        <w:tc>
          <w:tcPr>
            <w:tcW w:w="4680" w:type="dxa"/>
          </w:tcPr>
          <w:p w14:paraId="74F4DA3D" w14:textId="4B75EDEC" w:rsidR="2BCCD635" w:rsidRDefault="2BCCD635" w:rsidP="2BCCD635">
            <w:pPr>
              <w:rPr>
                <w:rFonts w:ascii="Calibri" w:eastAsia="Calibri" w:hAnsi="Calibri" w:cs="Calibri"/>
                <w:u w:val="single"/>
              </w:rPr>
            </w:pPr>
            <w:r w:rsidRPr="2BCCD635">
              <w:rPr>
                <w:rFonts w:ascii="Calibri" w:eastAsia="Calibri" w:hAnsi="Calibri" w:cs="Calibri"/>
                <w:u w:val="single"/>
              </w:rPr>
              <w:t>Scene 2</w:t>
            </w:r>
            <w:r w:rsidR="00BC197B">
              <w:rPr>
                <w:rFonts w:ascii="Calibri" w:eastAsia="Calibri" w:hAnsi="Calibri" w:cs="Calibri"/>
                <w:u w:val="single"/>
              </w:rPr>
              <w:t>:</w:t>
            </w:r>
            <w:r w:rsidRPr="2BCCD635">
              <w:rPr>
                <w:rFonts w:ascii="Calibri" w:eastAsia="Calibri" w:hAnsi="Calibri" w:cs="Calibri"/>
                <w:u w:val="single"/>
              </w:rPr>
              <w:t xml:space="preserve"> [Insert your content title]</w:t>
            </w:r>
          </w:p>
          <w:p w14:paraId="29A06850" w14:textId="77777777" w:rsidR="00E03E06" w:rsidRDefault="004127CD" w:rsidP="00F60B89">
            <w:pPr>
              <w:rPr>
                <w:rFonts w:ascii="Calibri" w:eastAsia="Calibri" w:hAnsi="Calibri" w:cs="Calibri"/>
                <w:bCs/>
              </w:rPr>
            </w:pPr>
            <w:r>
              <w:rPr>
                <w:rFonts w:ascii="Calibri" w:eastAsia="Calibri" w:hAnsi="Calibri" w:cs="Calibri"/>
              </w:rPr>
              <w:t xml:space="preserve"> </w:t>
            </w:r>
          </w:p>
          <w:p w14:paraId="38571872" w14:textId="1B8A7468" w:rsidR="005E7E17" w:rsidRPr="004F591B" w:rsidRDefault="005E7E17" w:rsidP="00F60B89">
            <w:pPr>
              <w:rPr>
                <w:rFonts w:ascii="Calibri" w:eastAsia="Calibri" w:hAnsi="Calibri" w:cs="Calibri"/>
                <w:b/>
              </w:rPr>
            </w:pPr>
          </w:p>
        </w:tc>
        <w:tc>
          <w:tcPr>
            <w:tcW w:w="4680" w:type="dxa"/>
          </w:tcPr>
          <w:p w14:paraId="082E148C" w14:textId="09FCC2D2" w:rsidR="00812342" w:rsidRDefault="00812342" w:rsidP="142F05B0"/>
          <w:p w14:paraId="4F79E9F6" w14:textId="1875C259" w:rsidR="00842F6D" w:rsidRDefault="00842F6D" w:rsidP="2E6F1C63"/>
        </w:tc>
      </w:tr>
      <w:tr w:rsidR="2E6F1C63" w14:paraId="3F630592" w14:textId="77777777" w:rsidTr="003F330B">
        <w:trPr>
          <w:trHeight w:val="1431"/>
        </w:trPr>
        <w:tc>
          <w:tcPr>
            <w:tcW w:w="4680" w:type="dxa"/>
          </w:tcPr>
          <w:p w14:paraId="7825E708" w14:textId="063556A5" w:rsidR="008A58D6" w:rsidRDefault="2E6F1C63" w:rsidP="00674CC1">
            <w:pPr>
              <w:rPr>
                <w:rFonts w:ascii="Calibri" w:eastAsia="Calibri" w:hAnsi="Calibri" w:cs="Calibri"/>
                <w:u w:val="single"/>
              </w:rPr>
            </w:pPr>
            <w:r w:rsidRPr="2E6F1C63">
              <w:rPr>
                <w:rFonts w:ascii="Calibri" w:eastAsia="Calibri" w:hAnsi="Calibri" w:cs="Calibri"/>
                <w:u w:val="single"/>
              </w:rPr>
              <w:t>Scene 3</w:t>
            </w:r>
            <w:r w:rsidR="00BC197B">
              <w:rPr>
                <w:rFonts w:ascii="Calibri" w:eastAsia="Calibri" w:hAnsi="Calibri" w:cs="Calibri"/>
                <w:u w:val="single"/>
              </w:rPr>
              <w:t>:</w:t>
            </w:r>
            <w:r w:rsidR="00674CC1">
              <w:rPr>
                <w:rFonts w:ascii="Calibri" w:eastAsia="Calibri" w:hAnsi="Calibri" w:cs="Calibri"/>
                <w:u w:val="single"/>
              </w:rPr>
              <w:t xml:space="preserve"> </w:t>
            </w:r>
            <w:r w:rsidR="00674CC1" w:rsidRPr="2E6F1C63">
              <w:rPr>
                <w:rFonts w:ascii="Calibri" w:eastAsia="Calibri" w:hAnsi="Calibri" w:cs="Calibri"/>
                <w:u w:val="single"/>
              </w:rPr>
              <w:t>[</w:t>
            </w:r>
            <w:r w:rsidR="00674CC1">
              <w:rPr>
                <w:rFonts w:ascii="Calibri" w:eastAsia="Calibri" w:hAnsi="Calibri" w:cs="Calibri"/>
                <w:u w:val="single"/>
              </w:rPr>
              <w:t>Insert your content title]</w:t>
            </w:r>
          </w:p>
          <w:p w14:paraId="13BD10EB" w14:textId="77777777" w:rsidR="00E03E06" w:rsidRDefault="00E03E06" w:rsidP="00674CC1">
            <w:pPr>
              <w:rPr>
                <w:b/>
                <w:bCs/>
              </w:rPr>
            </w:pPr>
          </w:p>
          <w:p w14:paraId="25756ABA" w14:textId="06AC1C0F" w:rsidR="005E7E17" w:rsidRPr="00674CC1" w:rsidRDefault="005E7E17" w:rsidP="00674CC1"/>
        </w:tc>
        <w:tc>
          <w:tcPr>
            <w:tcW w:w="4680" w:type="dxa"/>
          </w:tcPr>
          <w:p w14:paraId="0248DC6C" w14:textId="71429D91" w:rsidR="2E6F1C63" w:rsidRDefault="2E6F1C63" w:rsidP="2E6F1C63"/>
          <w:p w14:paraId="7B1666A6" w14:textId="781552C4" w:rsidR="009840E0" w:rsidRDefault="009840E0" w:rsidP="001A40C6"/>
        </w:tc>
      </w:tr>
      <w:tr w:rsidR="00E50FC5" w14:paraId="5153E7A4" w14:textId="77777777" w:rsidTr="003F330B">
        <w:trPr>
          <w:trHeight w:val="1431"/>
        </w:trPr>
        <w:tc>
          <w:tcPr>
            <w:tcW w:w="4680" w:type="dxa"/>
          </w:tcPr>
          <w:p w14:paraId="32F55828" w14:textId="54B4DC83" w:rsidR="006D781C" w:rsidRDefault="006D781C" w:rsidP="006D781C">
            <w:pPr>
              <w:rPr>
                <w:rFonts w:ascii="Calibri" w:eastAsia="Calibri" w:hAnsi="Calibri" w:cs="Calibri"/>
                <w:u w:val="single"/>
              </w:rPr>
            </w:pPr>
            <w:r>
              <w:rPr>
                <w:rFonts w:ascii="Calibri" w:eastAsia="Calibri" w:hAnsi="Calibri" w:cs="Calibri"/>
                <w:u w:val="single"/>
              </w:rPr>
              <w:t>Scene 4</w:t>
            </w:r>
            <w:r w:rsidRPr="2E6F1C63">
              <w:rPr>
                <w:rFonts w:ascii="Calibri" w:eastAsia="Calibri" w:hAnsi="Calibri" w:cs="Calibri"/>
                <w:u w:val="single"/>
              </w:rPr>
              <w:t>: [</w:t>
            </w:r>
            <w:r>
              <w:rPr>
                <w:rFonts w:ascii="Calibri" w:eastAsia="Calibri" w:hAnsi="Calibri" w:cs="Calibri"/>
                <w:u w:val="single"/>
              </w:rPr>
              <w:t>Insert your content title]</w:t>
            </w:r>
          </w:p>
          <w:p w14:paraId="292E312D" w14:textId="77777777" w:rsidR="006D781C" w:rsidRDefault="006D781C" w:rsidP="006D781C">
            <w:pPr>
              <w:rPr>
                <w:rFonts w:ascii="Calibri" w:eastAsia="Calibri" w:hAnsi="Calibri" w:cs="Calibri"/>
                <w:u w:val="single"/>
              </w:rPr>
            </w:pPr>
          </w:p>
          <w:p w14:paraId="4065B8D3" w14:textId="22730E39" w:rsidR="00E50FC5" w:rsidRPr="009840E0" w:rsidRDefault="00E50FC5" w:rsidP="00EE45AD">
            <w:pPr>
              <w:rPr>
                <w:b/>
              </w:rPr>
            </w:pPr>
          </w:p>
        </w:tc>
        <w:tc>
          <w:tcPr>
            <w:tcW w:w="4680" w:type="dxa"/>
          </w:tcPr>
          <w:p w14:paraId="580C3CD4" w14:textId="20B685E9" w:rsidR="00E50FC5" w:rsidRDefault="00E50FC5" w:rsidP="28CE5227"/>
        </w:tc>
      </w:tr>
      <w:tr w:rsidR="00E50FC5" w14:paraId="1A84B749" w14:textId="77777777" w:rsidTr="003F330B">
        <w:trPr>
          <w:trHeight w:val="1431"/>
        </w:trPr>
        <w:tc>
          <w:tcPr>
            <w:tcW w:w="4680" w:type="dxa"/>
          </w:tcPr>
          <w:p w14:paraId="542988A0" w14:textId="79EEF144" w:rsidR="006D781C" w:rsidRDefault="006D781C" w:rsidP="006D781C">
            <w:pPr>
              <w:rPr>
                <w:rFonts w:ascii="Calibri" w:eastAsia="Calibri" w:hAnsi="Calibri" w:cs="Calibri"/>
                <w:u w:val="single"/>
              </w:rPr>
            </w:pPr>
            <w:r>
              <w:rPr>
                <w:rFonts w:ascii="Calibri" w:eastAsia="Calibri" w:hAnsi="Calibri" w:cs="Calibri"/>
                <w:u w:val="single"/>
              </w:rPr>
              <w:t>Scene 5</w:t>
            </w:r>
            <w:r w:rsidRPr="2E6F1C63">
              <w:rPr>
                <w:rFonts w:ascii="Calibri" w:eastAsia="Calibri" w:hAnsi="Calibri" w:cs="Calibri"/>
                <w:u w:val="single"/>
              </w:rPr>
              <w:t>: [</w:t>
            </w:r>
            <w:r>
              <w:rPr>
                <w:rFonts w:ascii="Calibri" w:eastAsia="Calibri" w:hAnsi="Calibri" w:cs="Calibri"/>
                <w:u w:val="single"/>
              </w:rPr>
              <w:t>Insert your content title]</w:t>
            </w:r>
          </w:p>
          <w:p w14:paraId="0BAB1747" w14:textId="77777777" w:rsidR="006D781C" w:rsidRDefault="006D781C" w:rsidP="006D781C">
            <w:pPr>
              <w:rPr>
                <w:rFonts w:ascii="Calibri" w:eastAsia="Calibri" w:hAnsi="Calibri" w:cs="Calibri"/>
                <w:u w:val="single"/>
              </w:rPr>
            </w:pPr>
          </w:p>
          <w:p w14:paraId="51F0B4BB" w14:textId="1CD609EC" w:rsidR="00E50FC5" w:rsidRDefault="00E50FC5" w:rsidP="00457104"/>
        </w:tc>
        <w:tc>
          <w:tcPr>
            <w:tcW w:w="4680" w:type="dxa"/>
          </w:tcPr>
          <w:p w14:paraId="69357F56" w14:textId="5892613B" w:rsidR="00E50FC5" w:rsidRDefault="00E50FC5" w:rsidP="28CE5227"/>
        </w:tc>
      </w:tr>
      <w:tr w:rsidR="00E50FC5" w14:paraId="002BEB00" w14:textId="77777777" w:rsidTr="003F330B">
        <w:trPr>
          <w:trHeight w:val="1431"/>
        </w:trPr>
        <w:tc>
          <w:tcPr>
            <w:tcW w:w="4680" w:type="dxa"/>
          </w:tcPr>
          <w:p w14:paraId="5A2EC275" w14:textId="0AA861BF" w:rsidR="00674CC1" w:rsidRDefault="00674CC1" w:rsidP="00674CC1">
            <w:r>
              <w:rPr>
                <w:rFonts w:ascii="Calibri" w:eastAsia="Calibri" w:hAnsi="Calibri" w:cs="Calibri"/>
                <w:u w:val="single"/>
              </w:rPr>
              <w:t>Scene 6</w:t>
            </w:r>
            <w:r w:rsidRPr="2E6F1C63">
              <w:rPr>
                <w:rFonts w:ascii="Calibri" w:eastAsia="Calibri" w:hAnsi="Calibri" w:cs="Calibri"/>
                <w:u w:val="single"/>
              </w:rPr>
              <w:t xml:space="preserve">:  </w:t>
            </w:r>
            <w:r>
              <w:rPr>
                <w:rFonts w:ascii="Calibri" w:eastAsia="Calibri" w:hAnsi="Calibri" w:cs="Calibri"/>
                <w:u w:val="single"/>
              </w:rPr>
              <w:t>Closing</w:t>
            </w:r>
          </w:p>
          <w:p w14:paraId="28D1994A" w14:textId="77777777" w:rsidR="006D781C" w:rsidRDefault="006D781C" w:rsidP="00EE45AD">
            <w:pPr>
              <w:rPr>
                <w:rFonts w:ascii="Calibri" w:eastAsia="Calibri" w:hAnsi="Calibri" w:cs="Calibri"/>
                <w:u w:val="single"/>
              </w:rPr>
            </w:pPr>
          </w:p>
          <w:p w14:paraId="3AD44677" w14:textId="11A58AF5" w:rsidR="00E50FC5" w:rsidRDefault="00E50FC5" w:rsidP="7BEBCC91"/>
        </w:tc>
        <w:tc>
          <w:tcPr>
            <w:tcW w:w="4680" w:type="dxa"/>
          </w:tcPr>
          <w:p w14:paraId="545BA072" w14:textId="67DAB798" w:rsidR="00E50FC5" w:rsidRDefault="00E50FC5" w:rsidP="7BEBCC91"/>
        </w:tc>
      </w:tr>
    </w:tbl>
    <w:p w14:paraId="5F66915D" w14:textId="12EAE2FE" w:rsidR="2E6F1C63" w:rsidRDefault="2E6F1C63" w:rsidP="2E6F1C63"/>
    <w:sectPr w:rsidR="2E6F1C63" w:rsidSect="0063600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D81819"/>
    <w:multiLevelType w:val="hybridMultilevel"/>
    <w:tmpl w:val="5F14D4DC"/>
    <w:lvl w:ilvl="0" w:tplc="9FA864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0FC32F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37AD12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530D64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7F0C10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6F87A6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5227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79E305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74E02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2B78B7"/>
    <w:multiLevelType w:val="hybridMultilevel"/>
    <w:tmpl w:val="AC68C1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3F5D10"/>
    <w:multiLevelType w:val="multilevel"/>
    <w:tmpl w:val="16643C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2C74476"/>
    <w:multiLevelType w:val="hybridMultilevel"/>
    <w:tmpl w:val="54CC810E"/>
    <w:lvl w:ilvl="0" w:tplc="83ACCE14">
      <w:start w:val="1"/>
      <w:numFmt w:val="decimal"/>
      <w:lvlText w:val="%1."/>
      <w:lvlJc w:val="left"/>
      <w:pPr>
        <w:ind w:left="720" w:hanging="360"/>
      </w:pPr>
    </w:lvl>
    <w:lvl w:ilvl="1" w:tplc="564636A4">
      <w:start w:val="1"/>
      <w:numFmt w:val="lowerLetter"/>
      <w:lvlText w:val="%2."/>
      <w:lvlJc w:val="left"/>
      <w:pPr>
        <w:ind w:left="1440" w:hanging="360"/>
      </w:pPr>
    </w:lvl>
    <w:lvl w:ilvl="2" w:tplc="81C4C854">
      <w:start w:val="1"/>
      <w:numFmt w:val="lowerRoman"/>
      <w:lvlText w:val="%3."/>
      <w:lvlJc w:val="right"/>
      <w:pPr>
        <w:ind w:left="2160" w:hanging="180"/>
      </w:pPr>
    </w:lvl>
    <w:lvl w:ilvl="3" w:tplc="E42E4878">
      <w:start w:val="1"/>
      <w:numFmt w:val="decimal"/>
      <w:lvlText w:val="%4."/>
      <w:lvlJc w:val="left"/>
      <w:pPr>
        <w:ind w:left="2880" w:hanging="360"/>
      </w:pPr>
    </w:lvl>
    <w:lvl w:ilvl="4" w:tplc="A7028258">
      <w:start w:val="1"/>
      <w:numFmt w:val="lowerLetter"/>
      <w:lvlText w:val="%5."/>
      <w:lvlJc w:val="left"/>
      <w:pPr>
        <w:ind w:left="3600" w:hanging="360"/>
      </w:pPr>
    </w:lvl>
    <w:lvl w:ilvl="5" w:tplc="C758ED70">
      <w:start w:val="1"/>
      <w:numFmt w:val="lowerRoman"/>
      <w:lvlText w:val="%6."/>
      <w:lvlJc w:val="right"/>
      <w:pPr>
        <w:ind w:left="4320" w:hanging="180"/>
      </w:pPr>
    </w:lvl>
    <w:lvl w:ilvl="6" w:tplc="986296DA">
      <w:start w:val="1"/>
      <w:numFmt w:val="decimal"/>
      <w:lvlText w:val="%7."/>
      <w:lvlJc w:val="left"/>
      <w:pPr>
        <w:ind w:left="5040" w:hanging="360"/>
      </w:pPr>
    </w:lvl>
    <w:lvl w:ilvl="7" w:tplc="99340CF6">
      <w:start w:val="1"/>
      <w:numFmt w:val="lowerLetter"/>
      <w:lvlText w:val="%8."/>
      <w:lvlJc w:val="left"/>
      <w:pPr>
        <w:ind w:left="5760" w:hanging="360"/>
      </w:pPr>
    </w:lvl>
    <w:lvl w:ilvl="8" w:tplc="A7CCB76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79058E7"/>
    <w:multiLevelType w:val="hybridMultilevel"/>
    <w:tmpl w:val="E12609E0"/>
    <w:lvl w:ilvl="0" w:tplc="26283D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1F4605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6EC2A75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7AC9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FA8AE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B8AF6C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6DAFB2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00C8E2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6A4968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3Mza2NDKwMDYxMTJS0lEKTi0uzszPAykwqgUAZS+S6ywAAAA="/>
  </w:docVars>
  <w:rsids>
    <w:rsidRoot w:val="0063600C"/>
    <w:rsid w:val="00032935"/>
    <w:rsid w:val="00076E40"/>
    <w:rsid w:val="001111AB"/>
    <w:rsid w:val="00137585"/>
    <w:rsid w:val="00167416"/>
    <w:rsid w:val="0017648E"/>
    <w:rsid w:val="00184273"/>
    <w:rsid w:val="001A40C6"/>
    <w:rsid w:val="001B7562"/>
    <w:rsid w:val="001F6D0E"/>
    <w:rsid w:val="003057BF"/>
    <w:rsid w:val="003747EB"/>
    <w:rsid w:val="003F330B"/>
    <w:rsid w:val="004127CD"/>
    <w:rsid w:val="004564E8"/>
    <w:rsid w:val="00457104"/>
    <w:rsid w:val="00493DEF"/>
    <w:rsid w:val="004F0513"/>
    <w:rsid w:val="004F591B"/>
    <w:rsid w:val="00516D22"/>
    <w:rsid w:val="005907F3"/>
    <w:rsid w:val="005E5525"/>
    <w:rsid w:val="005E7E17"/>
    <w:rsid w:val="0060484A"/>
    <w:rsid w:val="0063600C"/>
    <w:rsid w:val="0066300C"/>
    <w:rsid w:val="00670F8F"/>
    <w:rsid w:val="00674CC1"/>
    <w:rsid w:val="006A50BC"/>
    <w:rsid w:val="006D781C"/>
    <w:rsid w:val="0071325B"/>
    <w:rsid w:val="00723904"/>
    <w:rsid w:val="007752AD"/>
    <w:rsid w:val="00786209"/>
    <w:rsid w:val="007B6457"/>
    <w:rsid w:val="00812342"/>
    <w:rsid w:val="00842F6D"/>
    <w:rsid w:val="00870677"/>
    <w:rsid w:val="008A58D6"/>
    <w:rsid w:val="008D6D5B"/>
    <w:rsid w:val="009840E0"/>
    <w:rsid w:val="009B669C"/>
    <w:rsid w:val="00A20A09"/>
    <w:rsid w:val="00A33405"/>
    <w:rsid w:val="00A4436F"/>
    <w:rsid w:val="00B1122D"/>
    <w:rsid w:val="00BC197B"/>
    <w:rsid w:val="00BC2287"/>
    <w:rsid w:val="00BF70C7"/>
    <w:rsid w:val="00C66443"/>
    <w:rsid w:val="00C8028F"/>
    <w:rsid w:val="00CB7790"/>
    <w:rsid w:val="00CF152A"/>
    <w:rsid w:val="00CF58F9"/>
    <w:rsid w:val="00D00E11"/>
    <w:rsid w:val="00D22D67"/>
    <w:rsid w:val="00E03E06"/>
    <w:rsid w:val="00E13A9B"/>
    <w:rsid w:val="00E50FC5"/>
    <w:rsid w:val="00E9182A"/>
    <w:rsid w:val="00EB4D8A"/>
    <w:rsid w:val="00EB6BD1"/>
    <w:rsid w:val="00EE45AD"/>
    <w:rsid w:val="00F60B89"/>
    <w:rsid w:val="00F812FE"/>
    <w:rsid w:val="00F9392F"/>
    <w:rsid w:val="00FC5840"/>
    <w:rsid w:val="142F05B0"/>
    <w:rsid w:val="28CE5227"/>
    <w:rsid w:val="2BCCD635"/>
    <w:rsid w:val="2E6F1C63"/>
    <w:rsid w:val="6D55A105"/>
    <w:rsid w:val="78ADA738"/>
    <w:rsid w:val="7BEBCC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AE8618B"/>
  <w15:docId w15:val="{98B6FD28-5FEB-48C1-97BC-76EA01BB98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yperlink">
    <w:name w:val="Hyperlink"/>
    <w:basedOn w:val="DefaultParagraphFont"/>
    <w:uiPriority w:val="99"/>
    <w:unhideWhenUsed/>
    <w:rsid w:val="00A20A09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03E06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3E06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5638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1</Pages>
  <Words>48</Words>
  <Characters>254</Characters>
  <Application>Microsoft Office Word</Application>
  <DocSecurity>0</DocSecurity>
  <Lines>7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aytona state college</Company>
  <LinksUpToDate>false</LinksUpToDate>
  <CharactersWithSpaces>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ryl Kohen</dc:creator>
  <cp:keywords/>
  <dc:description/>
  <cp:lastModifiedBy>Jasmine Checchi</cp:lastModifiedBy>
  <cp:revision>8</cp:revision>
  <cp:lastPrinted>2018-03-26T16:46:00Z</cp:lastPrinted>
  <dcterms:created xsi:type="dcterms:W3CDTF">2020-02-11T17:17:00Z</dcterms:created>
  <dcterms:modified xsi:type="dcterms:W3CDTF">2020-02-11T18:36:00Z</dcterms:modified>
</cp:coreProperties>
</file>